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986D27" w14:textId="4757BD71" w:rsidR="0092614E" w:rsidRDefault="002F55BA" w:rsidP="002F55BA">
      <w:pPr>
        <w:jc w:val="center"/>
        <w:rPr>
          <w:b/>
          <w:sz w:val="44"/>
        </w:rPr>
      </w:pPr>
      <w:r w:rsidRPr="002F55BA">
        <w:rPr>
          <w:b/>
          <w:sz w:val="44"/>
        </w:rPr>
        <w:t xml:space="preserve">Assignment </w:t>
      </w:r>
      <w:r>
        <w:rPr>
          <w:b/>
          <w:sz w:val="44"/>
        </w:rPr>
        <w:t>–</w:t>
      </w:r>
      <w:r w:rsidR="00AE4D29">
        <w:rPr>
          <w:b/>
          <w:sz w:val="44"/>
        </w:rPr>
        <w:t xml:space="preserve"> 2</w:t>
      </w:r>
    </w:p>
    <w:p w14:paraId="5D09A031" w14:textId="77777777" w:rsidR="007F50A9" w:rsidRDefault="007F50A9" w:rsidP="002F55BA">
      <w:pPr>
        <w:jc w:val="center"/>
        <w:rPr>
          <w:b/>
          <w:sz w:val="44"/>
        </w:rPr>
      </w:pPr>
    </w:p>
    <w:p w14:paraId="217C750F" w14:textId="24C3BDFC" w:rsidR="005D5A5A" w:rsidRDefault="00AE4D29" w:rsidP="00AE0C56">
      <w:r w:rsidRPr="00AE4D29">
        <w:t>write a program which implements thr</w:t>
      </w:r>
      <w:r w:rsidR="005D5A5A">
        <w:t>e</w:t>
      </w:r>
      <w:r w:rsidRPr="00AE4D29">
        <w:t xml:space="preserve">ads with locks by using synchronized keyword , </w:t>
      </w:r>
    </w:p>
    <w:bookmarkStart w:id="0" w:name="_MON_1710278719"/>
    <w:bookmarkEnd w:id="0"/>
    <w:p w14:paraId="045C299E" w14:textId="35C511F8" w:rsidR="001D6C72" w:rsidRDefault="001D6C72" w:rsidP="00AE0C56">
      <w:r>
        <w:object w:dxaOrig="9360" w:dyaOrig="12132" w14:anchorId="79CC53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411pt;height:533.25pt" o:ole="">
            <v:imagedata r:id="rId6" o:title=""/>
          </v:shape>
          <o:OLEObject Type="Embed" ProgID="Word.OpenDocumentText.12" ShapeID="_x0000_i1029" DrawAspect="Content" ObjectID="_1710281933" r:id="rId7"/>
        </w:object>
      </w:r>
    </w:p>
    <w:p w14:paraId="211E8BB3" w14:textId="2C249C93" w:rsidR="005D5A5A" w:rsidRDefault="00AE4D29" w:rsidP="00AE0C56">
      <w:r w:rsidRPr="00AE4D29">
        <w:lastRenderedPageBreak/>
        <w:t>write a program which elaborates the concept of  producer consumer problem using wait() ,notify() &amp; all required functionalities in it.</w:t>
      </w:r>
    </w:p>
    <w:bookmarkStart w:id="1" w:name="_MON_1710280747"/>
    <w:bookmarkEnd w:id="1"/>
    <w:p w14:paraId="13976D06" w14:textId="06195FEC" w:rsidR="00264D74" w:rsidRDefault="00264D74" w:rsidP="00AE0C56">
      <w:r>
        <w:object w:dxaOrig="10800" w:dyaOrig="14227" w14:anchorId="0B44A9A7">
          <v:shape id="_x0000_i1045" type="#_x0000_t75" style="width:450pt;height:591pt" o:ole="">
            <v:imagedata r:id="rId8" o:title=""/>
          </v:shape>
          <o:OLEObject Type="Embed" ProgID="Word.OpenDocumentText.12" ShapeID="_x0000_i1045" DrawAspect="Content" ObjectID="_1710281934" r:id="rId9"/>
        </w:object>
      </w:r>
    </w:p>
    <w:p w14:paraId="1CD24379" w14:textId="2BE22486" w:rsidR="00AE0C56" w:rsidRPr="00AE0C56" w:rsidRDefault="00AE0C56" w:rsidP="00AE0C56">
      <w:r w:rsidRPr="00AE0C56">
        <w:lastRenderedPageBreak/>
        <w:t>Write a program with data structure ,use atomic methods like get(),incrementAndGet(),decrementAndGet(),compareAndSet(),etc ,also use all other functionalities to make the progr</w:t>
      </w:r>
      <w:r w:rsidR="005D5A5A">
        <w:t>a</w:t>
      </w:r>
      <w:r w:rsidRPr="00AE0C56">
        <w:t>m more responsive.</w:t>
      </w:r>
    </w:p>
    <w:bookmarkStart w:id="2" w:name="_MON_1710281919"/>
    <w:bookmarkEnd w:id="2"/>
    <w:p w14:paraId="0D5C8878" w14:textId="7AEA3CA9" w:rsidR="00EC25CA" w:rsidRPr="00EC25CA" w:rsidRDefault="00264D74" w:rsidP="00264D74">
      <w:pPr>
        <w:rPr>
          <w:b/>
          <w:sz w:val="44"/>
        </w:rPr>
      </w:pPr>
      <w:r>
        <w:rPr>
          <w:b/>
          <w:sz w:val="44"/>
        </w:rPr>
        <w:object w:dxaOrig="9360" w:dyaOrig="8693" w14:anchorId="1550E5AF">
          <v:shape id="_x0000_i1048" type="#_x0000_t75" style="width:468pt;height:435pt" o:ole="">
            <v:imagedata r:id="rId10" o:title=""/>
          </v:shape>
          <o:OLEObject Type="Embed" ProgID="Word.OpenDocumentText.12" ShapeID="_x0000_i1048" DrawAspect="Content" ObjectID="_1710281935" r:id="rId11"/>
        </w:object>
      </w:r>
      <w:bookmarkStart w:id="3" w:name="_GoBack"/>
      <w:bookmarkEnd w:id="3"/>
    </w:p>
    <w:p w14:paraId="31EC0AB5" w14:textId="77777777" w:rsidR="00EC25CA" w:rsidRPr="00EC25CA" w:rsidRDefault="00EC25CA" w:rsidP="00EC25CA">
      <w:pPr>
        <w:jc w:val="center"/>
        <w:rPr>
          <w:b/>
          <w:sz w:val="44"/>
        </w:rPr>
      </w:pPr>
    </w:p>
    <w:p w14:paraId="4763948D" w14:textId="77777777" w:rsidR="00EC25CA" w:rsidRPr="00EC25CA" w:rsidRDefault="00EC25CA" w:rsidP="00EC25CA">
      <w:pPr>
        <w:jc w:val="center"/>
        <w:rPr>
          <w:b/>
          <w:sz w:val="44"/>
        </w:rPr>
      </w:pPr>
    </w:p>
    <w:p w14:paraId="5246B40C" w14:textId="77777777" w:rsidR="00EC25CA" w:rsidRPr="00EC25CA" w:rsidRDefault="00EC25CA" w:rsidP="00EC25CA">
      <w:pPr>
        <w:jc w:val="center"/>
        <w:rPr>
          <w:b/>
          <w:sz w:val="44"/>
        </w:rPr>
      </w:pPr>
    </w:p>
    <w:p w14:paraId="7D760D7E" w14:textId="77777777" w:rsidR="00EC25CA" w:rsidRPr="00EC25CA" w:rsidRDefault="00EC25CA" w:rsidP="00EC25CA">
      <w:pPr>
        <w:jc w:val="center"/>
        <w:rPr>
          <w:b/>
          <w:sz w:val="44"/>
        </w:rPr>
      </w:pPr>
    </w:p>
    <w:p w14:paraId="34F09283" w14:textId="77777777" w:rsidR="00EC25CA" w:rsidRPr="00EC25CA" w:rsidRDefault="00EC25CA" w:rsidP="00EC25CA">
      <w:pPr>
        <w:jc w:val="center"/>
        <w:rPr>
          <w:b/>
          <w:sz w:val="44"/>
        </w:rPr>
      </w:pPr>
    </w:p>
    <w:p w14:paraId="0C316942" w14:textId="77777777" w:rsidR="00EC25CA" w:rsidRPr="00EC25CA" w:rsidRDefault="00EC25CA" w:rsidP="00EC25CA">
      <w:pPr>
        <w:jc w:val="center"/>
        <w:rPr>
          <w:b/>
          <w:sz w:val="44"/>
        </w:rPr>
      </w:pPr>
    </w:p>
    <w:p w14:paraId="6EA49FE1" w14:textId="77777777" w:rsidR="0053233A" w:rsidRPr="00EC25CA" w:rsidRDefault="0053233A" w:rsidP="0053233A">
      <w:pPr>
        <w:jc w:val="center"/>
        <w:rPr>
          <w:b/>
          <w:sz w:val="24"/>
        </w:rPr>
      </w:pPr>
    </w:p>
    <w:p w14:paraId="3C9672C6" w14:textId="77777777" w:rsidR="0053233A" w:rsidRPr="0053233A" w:rsidRDefault="0053233A" w:rsidP="0053233A">
      <w:pPr>
        <w:jc w:val="center"/>
        <w:rPr>
          <w:b/>
          <w:sz w:val="44"/>
        </w:rPr>
      </w:pPr>
    </w:p>
    <w:p w14:paraId="72BDEF77" w14:textId="77777777" w:rsidR="0053233A" w:rsidRPr="0053233A" w:rsidRDefault="0053233A" w:rsidP="0053233A">
      <w:pPr>
        <w:jc w:val="center"/>
        <w:rPr>
          <w:b/>
          <w:sz w:val="44"/>
        </w:rPr>
      </w:pPr>
    </w:p>
    <w:p w14:paraId="07441183" w14:textId="77777777" w:rsidR="0053233A" w:rsidRDefault="0053233A" w:rsidP="0089424D">
      <w:pPr>
        <w:rPr>
          <w:b/>
          <w:sz w:val="44"/>
        </w:rPr>
      </w:pPr>
    </w:p>
    <w:sectPr w:rsidR="0053233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ED80E0" w14:textId="77777777" w:rsidR="00D646AE" w:rsidRDefault="00D646AE" w:rsidP="00723483">
      <w:pPr>
        <w:spacing w:after="0" w:line="240" w:lineRule="auto"/>
      </w:pPr>
      <w:r>
        <w:separator/>
      </w:r>
    </w:p>
  </w:endnote>
  <w:endnote w:type="continuationSeparator" w:id="0">
    <w:p w14:paraId="542FACC9" w14:textId="77777777" w:rsidR="00D646AE" w:rsidRDefault="00D646AE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A13BE" w14:textId="362456C9" w:rsidR="00723483" w:rsidRDefault="00723483">
    <w:pPr>
      <w:pStyle w:val="Footer"/>
    </w:pPr>
    <w:r w:rsidRPr="00723483">
      <w:rPr>
        <w:noProof/>
        <w:highlight w:val="black"/>
        <w:lang w:val="en-US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C5463C" w14:textId="77777777" w:rsidR="00D646AE" w:rsidRDefault="00D646AE" w:rsidP="00723483">
      <w:pPr>
        <w:spacing w:after="0" w:line="240" w:lineRule="auto"/>
      </w:pPr>
      <w:r>
        <w:separator/>
      </w:r>
    </w:p>
  </w:footnote>
  <w:footnote w:type="continuationSeparator" w:id="0">
    <w:p w14:paraId="7912581B" w14:textId="77777777" w:rsidR="00D646AE" w:rsidRDefault="00D646AE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val="en-US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6FA51B" w14:textId="77777777" w:rsidR="00723483" w:rsidRDefault="007234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475EA"/>
    <w:rsid w:val="001021CB"/>
    <w:rsid w:val="00137786"/>
    <w:rsid w:val="001D6C72"/>
    <w:rsid w:val="002627BD"/>
    <w:rsid w:val="00264D74"/>
    <w:rsid w:val="002F55BA"/>
    <w:rsid w:val="00431A44"/>
    <w:rsid w:val="004601EA"/>
    <w:rsid w:val="0053233A"/>
    <w:rsid w:val="005D5A5A"/>
    <w:rsid w:val="00723483"/>
    <w:rsid w:val="007F50A9"/>
    <w:rsid w:val="0089424D"/>
    <w:rsid w:val="008D74B1"/>
    <w:rsid w:val="0092614E"/>
    <w:rsid w:val="009C0635"/>
    <w:rsid w:val="00A01278"/>
    <w:rsid w:val="00AE0C56"/>
    <w:rsid w:val="00AE0E14"/>
    <w:rsid w:val="00AE4D29"/>
    <w:rsid w:val="00BB6B98"/>
    <w:rsid w:val="00BC637D"/>
    <w:rsid w:val="00D337A9"/>
    <w:rsid w:val="00D646AE"/>
    <w:rsid w:val="00EB4620"/>
    <w:rsid w:val="00EC2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D93D2F76-6128-487F-AD35-394488AEF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07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oleObject" Target="embeddings/oleObject3.bin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10</cp:revision>
  <dcterms:created xsi:type="dcterms:W3CDTF">2021-06-22T08:34:00Z</dcterms:created>
  <dcterms:modified xsi:type="dcterms:W3CDTF">2022-04-01T08:32:00Z</dcterms:modified>
</cp:coreProperties>
</file>